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laud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ianche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9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844176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laudiabianchetti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8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8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8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8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